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Addis Ababa, Ethiopia</w:t>
      </w:r>
      <w:r>
        <w:br/>
      </w:r>
      <w:r>
        <w:t xml:space="preserve">johndoe@email.com | +251 912345678</w:t>
      </w:r>
    </w:p>
    <w:p>
      <w:pPr>
        <w:pStyle w:val="BodyText"/>
      </w:pPr>
      <w:r>
        <w:t xml:space="preserve">April 5, 2024</w:t>
      </w:r>
    </w:p>
    <w:p>
      <w:pPr>
        <w:pStyle w:val="BodyText"/>
      </w:pPr>
      <w:r>
        <w:rPr>
          <w:bCs/>
          <w:b/>
        </w:rPr>
        <w:t xml:space="preserve">Chief of Police</w:t>
      </w:r>
      <w:r>
        <w:br/>
      </w:r>
      <w:r>
        <w:rPr>
          <w:bCs/>
          <w:b/>
        </w:rPr>
        <w:t xml:space="preserve">Addis Ababa Police Commission</w:t>
      </w:r>
      <w:r>
        <w:br/>
      </w:r>
      <w:r>
        <w:rPr>
          <w:bCs/>
          <w:b/>
        </w:rPr>
        <w:t xml:space="preserve">P.O. Box 1111, Addis Ababa, Ethiopia</w:t>
      </w:r>
    </w:p>
    <w:p>
      <w:pPr>
        <w:pStyle w:val="BodyText"/>
      </w:pPr>
      <w:r>
        <w:t xml:space="preserve">Dear Hiring Committee,</w:t>
      </w:r>
    </w:p>
    <w:p>
      <w:pPr>
        <w:pStyle w:val="BodyText"/>
      </w:pPr>
      <w:r>
        <w:t xml:space="preserve">I am writing to express my sincere interest in the Police Officer position at the Addis Ababa Police Commission. As a dedicated and experienced law enforcement professional with a deep commitment to public service, I am eager to contribute my skills, knowledge, and passion for justice to support the safety and well-being of communities in Ethiopia’s capital city. Addis Ababa is not only the political and cultural heart of Ethiopia but also a dynamic hub that requires vigilant, compassionate, and skilled officers like myself to uphold the rule of law and foster trust between the police force and citizens.</w:t>
      </w:r>
    </w:p>
    <w:p>
      <w:pPr>
        <w:pStyle w:val="BodyText"/>
      </w:pPr>
      <w:r>
        <w:t xml:space="preserve">Over the past decade, I have worked tirelessly as a Police Officer in various capacities across Ethiopia. My career has been defined by a steadfast commitment to integrity, community engagement, and the protection of human rights. In Addis Ababa, where urban challenges such as traffic congestion, public safety concerns, and socio-economic disparities demand proactive policing strategies, I believe my experience in crisis management, conflict resolution, and community outreach would be invaluable. Whether responding to emergencies or building relationships with local stakeholders, I have always prioritized transparency and accountability—principles that align closely with the mission of the Addis Ababa Police Commission.</w:t>
      </w:r>
    </w:p>
    <w:p>
      <w:pPr>
        <w:pStyle w:val="BodyText"/>
      </w:pPr>
      <w:r>
        <w:t xml:space="preserve">One of my most significant achievements was leading a community policing initiative in a high-crime neighborhood in Addis Ababa. By collaborating with local leaders, schools, and residents, we reduced reported incidents by 35% within six months. This experience reinforced my belief that effective policing is not just about enforcing laws but also about understanding the unique needs of the communities we serve. In Ethiopia’s capital, where cultural diversity and rapid urbanization create complex challenges, I am confident in my ability to navigate these dynamics with empathy and professionalism.</w:t>
      </w:r>
    </w:p>
    <w:p>
      <w:pPr>
        <w:pStyle w:val="BodyText"/>
      </w:pPr>
      <w:r>
        <w:t xml:space="preserve">My qualifications include advanced training in criminal investigation, emergency response protocols, and ethical policing practices. I hold a degree in Public Administration from the University of Addis Ababa, which equipped me with a strong foundation in governance and public policy. Additionally, I have completed specialized courses on human rights law and anti-corruption strategies, both of which are critical for maintaining public trust in Ethiopia’s law enforcement institutions. These credentials, combined with my hands-on experience, enable me to address the multifaceted demands of modern policing in Addis Ababa.</w:t>
      </w:r>
    </w:p>
    <w:p>
      <w:pPr>
        <w:pStyle w:val="BodyText"/>
      </w:pPr>
      <w:r>
        <w:t xml:space="preserve">What sets me apart is my unwavering dedication to serving others. I have always viewed my role as a Police Officer not just as a job but as a calling. In Ethiopia, where the police force plays a vital role in shaping the nation’s future, I am motivated to contribute meaningfully to this mission. My ability to communicate effectively in Amharic and English allows me to connect with diverse populations, ensuring that every individual feels heard and respected. This is particularly important in Addis Ababa, where multilingual communication is essential for addressing the needs of a growing and multicultural population.</w:t>
      </w:r>
    </w:p>
    <w:p>
      <w:pPr>
        <w:pStyle w:val="BodyText"/>
      </w:pPr>
      <w:r>
        <w:t xml:space="preserve">I am particularly drawn to the Addis Ababa Police Commission because of its reputation for innovation and community-focused policing. I have followed the department’s efforts to modernize operations through technology and collaborative initiatives, which resonate with my own vision for progressive law enforcement. For instance, I have worked with mobile apps to streamline incident reporting in rural areas, a practice that could be adapted to enhance efficiency in Addis Ababa’s urban environment. I am eager to bring such ideas and a proactive mindset to the team.</w:t>
      </w:r>
    </w:p>
    <w:p>
      <w:pPr>
        <w:pStyle w:val="BodyText"/>
      </w:pPr>
      <w:r>
        <w:t xml:space="preserve">My personal values of honesty, resilience, and service align seamlessly with the principles of the Addis Ababa Police Commission. I understand that policing in this city requires not only technical expertise but also a deep respect for Ethiopian culture and traditions. I have always approached my work with humility, recognizing that the police are a part of the community they protect. This mindset has allowed me to build strong relationships with residents, which is critical for fostering trust and cooperation in any law enforcement role.</w:t>
      </w:r>
    </w:p>
    <w:p>
      <w:pPr>
        <w:pStyle w:val="BodyText"/>
      </w:pPr>
      <w:r>
        <w:t xml:space="preserve">In conclusion, I am confident that my background, skills, and passion for public service make me an ideal candidate for the Police Officer position. I am eager to contribute to the safety and prosperity of Addis Ababa by upholding the highest standards of professionalism and integrity. Thank you for considering my application. I would welcome the opportunity to discuss how I can further support the mission of the Addis Ababa Police Commission.</w:t>
      </w:r>
    </w:p>
    <w:p>
      <w:pPr>
        <w:pStyle w:val="BodyText"/>
      </w:pPr>
      <w:r>
        <w:t xml:space="preserve">Sincerely,</w:t>
      </w:r>
      <w:r>
        <w:br/>
      </w:r>
      <w:r>
        <w:rPr>
          <w:bCs/>
          <w:b/>
        </w:rPr>
        <w:t xml:space="preserve">John Doe</w:t>
      </w:r>
    </w:p>
    <w:p>
      <w:pPr>
        <w:pStyle w:val="BodyText"/>
      </w:pPr>
      <w:r>
        <w:t xml:space="preserve">This cover letter is tailored for a Police Officer position in Ethiopia, specifically Addis Ababa. It emphasizes the applicant’s experience, cultural awareness, and commitment to public service in the context of Ethiopian law enfor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1T14:53:49Z</dcterms:created>
  <dcterms:modified xsi:type="dcterms:W3CDTF">2026-07-21T14:53:49Z</dcterms:modified>
</cp:coreProperties>
</file>

<file path=docProps/custom.xml><?xml version="1.0" encoding="utf-8"?>
<Properties xmlns="http://schemas.openxmlformats.org/officeDocument/2006/custom-properties" xmlns:vt="http://schemas.openxmlformats.org/officeDocument/2006/docPropsVTypes"/>
</file>